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ctoria Szla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to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zla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0 East Meadowdale Circle, Hampshire, IL, USA Hampshire, IL, USA 601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ctoria.szlag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4030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